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lution Dynamic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1"/>
        <w:gridCol w:w="565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707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Laybur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olutiondynamics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5337E3C" w:rsidR="00661C78" w:rsidRDefault="00820108">
      <w:r>
        <w:rPr>
          <w:noProof/>
        </w:rPr>
        <w:drawing>
          <wp:inline distT="0" distB="0" distL="0" distR="0" wp14:anchorId="7C3F52A2" wp14:editId="3729AF3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20108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